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BBC" w:rsidRPr="003B377E" w:rsidRDefault="003B377E" w:rsidP="003B377E">
      <w:pPr>
        <w:jc w:val="center"/>
        <w:rPr>
          <w:sz w:val="36"/>
          <w:szCs w:val="36"/>
          <w:u w:val="single"/>
        </w:rPr>
      </w:pPr>
      <w:r w:rsidRPr="003B377E">
        <w:rPr>
          <w:sz w:val="36"/>
          <w:szCs w:val="36"/>
          <w:u w:val="single"/>
        </w:rPr>
        <w:t>Rezultati ispita materijala u inženjerstvu</w:t>
      </w:r>
    </w:p>
    <w:p w:rsidR="003B377E" w:rsidRDefault="003B377E" w:rsidP="003B377E">
      <w:pPr>
        <w:jc w:val="center"/>
        <w:rPr>
          <w:sz w:val="32"/>
          <w:szCs w:val="32"/>
        </w:rPr>
      </w:pPr>
      <w:r w:rsidRPr="003B377E">
        <w:rPr>
          <w:sz w:val="32"/>
          <w:szCs w:val="32"/>
        </w:rPr>
        <w:t>Deo termička obrada</w:t>
      </w:r>
    </w:p>
    <w:tbl>
      <w:tblPr>
        <w:tblW w:w="0" w:type="auto"/>
        <w:jc w:val="center"/>
        <w:tblInd w:w="93" w:type="dxa"/>
        <w:tblLook w:val="04A0"/>
      </w:tblPr>
      <w:tblGrid>
        <w:gridCol w:w="1109"/>
        <w:gridCol w:w="1317"/>
        <w:gridCol w:w="1672"/>
        <w:gridCol w:w="1097"/>
        <w:gridCol w:w="889"/>
      </w:tblGrid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Redni</w:t>
            </w:r>
            <w:proofErr w:type="spellEnd"/>
            <w:r w:rsidRPr="006A72C9">
              <w:rPr>
                <w:rFonts w:ascii="Arial" w:eastAsia="Times New Roman" w:hAnsi="Arial" w:cs="Arial"/>
                <w:lang w:val="en-US"/>
              </w:rPr>
              <w:t xml:space="preserve"> br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 xml:space="preserve">Br. </w:t>
            </w: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Bodovi</w:t>
            </w:r>
            <w:proofErr w:type="spellEnd"/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Šćitaroci-Ob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Nema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,2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1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Po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Nađ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,2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1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Bartoj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Duš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8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1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G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Bor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,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2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Paš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Radojk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,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2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Ign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Srđ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3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Novit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Jov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6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Periš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Blagoj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8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6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Več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</w:t>
            </w:r>
          </w:p>
        </w:tc>
      </w:tr>
      <w:tr w:rsidR="006A72C9" w:rsidRPr="006A72C9" w:rsidTr="006A72C9">
        <w:trPr>
          <w:trHeight w:val="25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II 7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6A72C9">
              <w:rPr>
                <w:rFonts w:ascii="Arial" w:eastAsia="Times New Roman" w:hAnsi="Arial" w:cs="Arial"/>
                <w:lang w:val="en-US"/>
              </w:rPr>
              <w:t>Stef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6A72C9">
              <w:rPr>
                <w:rFonts w:ascii="Arial" w:eastAsia="Times New Roman" w:hAnsi="Arial" w:cs="Arial"/>
                <w:lang w:val="en-US"/>
              </w:rPr>
              <w:t>5</w:t>
            </w:r>
          </w:p>
        </w:tc>
      </w:tr>
    </w:tbl>
    <w:p w:rsidR="006A72C9" w:rsidRDefault="006A72C9" w:rsidP="006A72C9">
      <w:pPr>
        <w:rPr>
          <w:sz w:val="28"/>
          <w:szCs w:val="28"/>
        </w:rPr>
      </w:pPr>
    </w:p>
    <w:p w:rsidR="006A72C9" w:rsidRPr="006A72C9" w:rsidRDefault="006A72C9" w:rsidP="006A72C9">
      <w:pPr>
        <w:rPr>
          <w:sz w:val="28"/>
          <w:szCs w:val="28"/>
        </w:rPr>
      </w:pPr>
      <w:r>
        <w:rPr>
          <w:sz w:val="28"/>
          <w:szCs w:val="28"/>
        </w:rPr>
        <w:t>Usmeni će se održati u četvrtak 14.2. u učionici MI Đ4.</w:t>
      </w:r>
    </w:p>
    <w:p w:rsidR="006A72C9" w:rsidRDefault="006A72C9" w:rsidP="006A72C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a usmeni iz TO se pozivaju u 9 h:</w:t>
      </w:r>
    </w:p>
    <w:tbl>
      <w:tblPr>
        <w:tblW w:w="0" w:type="auto"/>
        <w:jc w:val="center"/>
        <w:tblInd w:w="98" w:type="dxa"/>
        <w:tblLook w:val="04A0"/>
      </w:tblPr>
      <w:tblGrid>
        <w:gridCol w:w="440"/>
        <w:gridCol w:w="1322"/>
        <w:gridCol w:w="1273"/>
        <w:gridCol w:w="931"/>
      </w:tblGrid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6A72C9">
              <w:rPr>
                <w:rFonts w:ascii="Calibri" w:eastAsia="Times New Roman" w:hAnsi="Calibri" w:cs="Calibri"/>
                <w:color w:val="FFFFFF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 xml:space="preserve">Br. </w:t>
            </w:r>
            <w:proofErr w:type="spellStart"/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Ime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19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Bab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Alen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Vukaši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Rajko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3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Ton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ilan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3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Ris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gor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4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Talp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Vilmoš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6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Uljar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arko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1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Po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Nađa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1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Bartoj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Dušan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1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G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Boris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2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Paš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Radojka</w:t>
            </w:r>
            <w:proofErr w:type="spellEnd"/>
          </w:p>
        </w:tc>
      </w:tr>
    </w:tbl>
    <w:p w:rsidR="006A72C9" w:rsidRDefault="006A72C9" w:rsidP="006A72C9">
      <w:pPr>
        <w:pStyle w:val="ListParagraph"/>
        <w:rPr>
          <w:sz w:val="24"/>
          <w:szCs w:val="24"/>
        </w:rPr>
      </w:pPr>
    </w:p>
    <w:p w:rsidR="006A72C9" w:rsidRPr="006A72C9" w:rsidRDefault="006A72C9" w:rsidP="006A72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A72C9">
        <w:rPr>
          <w:sz w:val="24"/>
          <w:szCs w:val="24"/>
        </w:rPr>
        <w:t>U 10 h:</w:t>
      </w:r>
    </w:p>
    <w:tbl>
      <w:tblPr>
        <w:tblW w:w="0" w:type="auto"/>
        <w:jc w:val="center"/>
        <w:tblInd w:w="98" w:type="dxa"/>
        <w:tblLook w:val="04A0"/>
      </w:tblPr>
      <w:tblGrid>
        <w:gridCol w:w="440"/>
        <w:gridCol w:w="1322"/>
        <w:gridCol w:w="1218"/>
        <w:gridCol w:w="1023"/>
      </w:tblGrid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6A72C9">
              <w:rPr>
                <w:rFonts w:ascii="Calibri" w:eastAsia="Times New Roman" w:hAnsi="Calibri" w:cs="Calibri"/>
                <w:color w:val="FFFFFF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 xml:space="preserve">Br. </w:t>
            </w:r>
            <w:proofErr w:type="spellStart"/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Ime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67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Vučend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ilan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Pro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Nemanja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8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Kovač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Matej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8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Ra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Stevan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9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Subo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Miloš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51\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Đu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Nikola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MP 46\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Ga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Lazar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2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Ign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Srđan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3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Novit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Jovana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6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Periš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Blagoje</w:t>
            </w:r>
            <w:proofErr w:type="spellEnd"/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6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Več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Nikola</w:t>
            </w:r>
          </w:p>
        </w:tc>
      </w:tr>
      <w:tr w:rsidR="006A72C9" w:rsidRPr="006A72C9" w:rsidTr="006A72C9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II 7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6A72C9">
              <w:rPr>
                <w:rFonts w:ascii="Calibri" w:eastAsia="Times New Roman" w:hAnsi="Calibri" w:cs="Calibri"/>
                <w:lang w:val="en-US"/>
              </w:rPr>
              <w:t>Stef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72C9" w:rsidRPr="006A72C9" w:rsidRDefault="006A72C9" w:rsidP="006A72C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6A72C9">
              <w:rPr>
                <w:rFonts w:ascii="Calibri" w:eastAsia="Times New Roman" w:hAnsi="Calibri" w:cs="Calibri"/>
                <w:lang w:val="en-US"/>
              </w:rPr>
              <w:t>Nikola</w:t>
            </w:r>
          </w:p>
        </w:tc>
      </w:tr>
    </w:tbl>
    <w:p w:rsidR="006A72C9" w:rsidRPr="006A72C9" w:rsidRDefault="006A72C9" w:rsidP="006A72C9">
      <w:pPr>
        <w:pStyle w:val="ListParagraph"/>
        <w:rPr>
          <w:sz w:val="24"/>
          <w:szCs w:val="24"/>
        </w:rPr>
      </w:pPr>
    </w:p>
    <w:sectPr w:rsidR="006A72C9" w:rsidRPr="006A72C9" w:rsidSect="006A72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7F77CC"/>
    <w:multiLevelType w:val="hybridMultilevel"/>
    <w:tmpl w:val="1C9CFB32"/>
    <w:lvl w:ilvl="0" w:tplc="C3DECB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DE1MTA3s7A0NDE0NjdT0lEKTi0uzszPAykwrAUADb6cxywAAAA="/>
  </w:docVars>
  <w:rsids>
    <w:rsidRoot w:val="003B377E"/>
    <w:rsid w:val="00085885"/>
    <w:rsid w:val="003B377E"/>
    <w:rsid w:val="0044676A"/>
    <w:rsid w:val="006A72C9"/>
    <w:rsid w:val="00745B9C"/>
    <w:rsid w:val="008E2B61"/>
    <w:rsid w:val="00C65B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B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2C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05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3CC54E-882F-4CB5-B21E-B55AA9C05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Dragan</cp:lastModifiedBy>
  <cp:revision>2</cp:revision>
  <dcterms:created xsi:type="dcterms:W3CDTF">2019-02-13T14:22:00Z</dcterms:created>
  <dcterms:modified xsi:type="dcterms:W3CDTF">2019-02-13T14:22:00Z</dcterms:modified>
</cp:coreProperties>
</file>